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80627" w14:textId="77777777" w:rsidR="00DA774C" w:rsidRPr="00FA5C57" w:rsidRDefault="000E34E4" w:rsidP="001A5C91">
      <w:pPr>
        <w:pStyle w:val="Title"/>
      </w:pPr>
      <w:r w:rsidRPr="00FA5C57">
        <w:t>Title</w:t>
      </w:r>
      <w:r w:rsidR="00ED6232" w:rsidRPr="00FA5C57">
        <w:t>:</w:t>
      </w:r>
      <w:r w:rsidR="00BB454E">
        <w:t xml:space="preserve"> </w:t>
      </w:r>
    </w:p>
    <w:p w14:paraId="3450CFF9" w14:textId="77777777" w:rsidR="00DB6642" w:rsidRPr="00FA5C57" w:rsidRDefault="001C1BE0" w:rsidP="001A5C91">
      <w:r w:rsidRPr="00FA5C57">
        <w:t>Author</w:t>
      </w:r>
    </w:p>
    <w:p w14:paraId="1B475A14" w14:textId="77777777" w:rsidR="009304CB" w:rsidRPr="00FA5C57" w:rsidRDefault="009304CB" w:rsidP="001A5C91"/>
    <w:p w14:paraId="1B5763D8" w14:textId="77777777" w:rsidR="00DB6642" w:rsidRDefault="001C1BE0" w:rsidP="001A5C91">
      <w:r w:rsidRPr="00FA5C57">
        <w:t>Email</w:t>
      </w:r>
    </w:p>
    <w:p w14:paraId="029E2040" w14:textId="77777777" w:rsidR="00897D70" w:rsidRPr="00FA5C57" w:rsidRDefault="00897D70" w:rsidP="001A5C91"/>
    <w:p w14:paraId="2C5A9B95" w14:textId="77777777" w:rsidR="009E7D2C" w:rsidRDefault="009E7D2C" w:rsidP="009E7D2C">
      <w:pPr>
        <w:pStyle w:val="details"/>
        <w:spacing w:after="0"/>
        <w:ind w:firstLine="0"/>
        <w:rPr>
          <w:rFonts w:ascii="Classico URW T OT" w:hAnsi="Classico URW T OT" w:cstheme="majorHAnsi"/>
          <w:bCs w:val="0"/>
          <w:color w:val="00B0F0"/>
          <w:sz w:val="20"/>
          <w:szCs w:val="20"/>
        </w:rPr>
      </w:pPr>
      <w:r>
        <w:rPr>
          <w:rFonts w:ascii="Classico URW T OT" w:hAnsi="Classico URW T OT" w:cstheme="majorHAnsi"/>
          <w:color w:val="00B0F0"/>
          <w:sz w:val="20"/>
          <w:szCs w:val="20"/>
        </w:rPr>
        <w:t>For internal use only:</w:t>
      </w:r>
    </w:p>
    <w:p w14:paraId="2B0F7A6C" w14:textId="77777777" w:rsidR="009E7D2C" w:rsidRDefault="009E7D2C" w:rsidP="009E7D2C">
      <w:pPr>
        <w:pStyle w:val="details"/>
        <w:spacing w:after="0"/>
        <w:ind w:firstLine="0"/>
        <w:rPr>
          <w:rFonts w:ascii="Classico URW T OT" w:hAnsi="Classico URW T OT" w:cstheme="majorHAnsi"/>
          <w:color w:val="00B0F0"/>
          <w:sz w:val="20"/>
          <w:szCs w:val="20"/>
        </w:rPr>
      </w:pPr>
      <w:r>
        <w:rPr>
          <w:rFonts w:ascii="Classico URW T OT" w:hAnsi="Classico URW T OT" w:cstheme="majorHAnsi"/>
          <w:color w:val="00B0F0"/>
          <w:sz w:val="20"/>
          <w:szCs w:val="20"/>
        </w:rPr>
        <w:t>Ages</w:t>
      </w:r>
    </w:p>
    <w:p w14:paraId="0BD84C2B"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Not applicable</w:t>
      </w:r>
    </w:p>
    <w:p w14:paraId="03EEB350"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11 and under</w:t>
      </w:r>
    </w:p>
    <w:p w14:paraId="7761C58C"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11-14</w:t>
      </w:r>
    </w:p>
    <w:p w14:paraId="7CE4829E"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14-16</w:t>
      </w:r>
    </w:p>
    <w:p w14:paraId="6573E3DA"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16-19</w:t>
      </w:r>
    </w:p>
    <w:p w14:paraId="29F91729" w14:textId="77777777" w:rsidR="009E7D2C" w:rsidRDefault="009E7D2C" w:rsidP="009E7D2C">
      <w:pPr>
        <w:pStyle w:val="details"/>
        <w:spacing w:after="0"/>
        <w:ind w:firstLine="0"/>
        <w:rPr>
          <w:rFonts w:ascii="Classico URW T OT" w:hAnsi="Classico URW T OT" w:cstheme="majorHAnsi"/>
          <w:color w:val="00B0F0"/>
          <w:sz w:val="20"/>
          <w:szCs w:val="20"/>
        </w:rPr>
      </w:pPr>
      <w:r>
        <w:rPr>
          <w:rFonts w:ascii="Classico URW T OT" w:hAnsi="Classico URW T OT" w:cstheme="majorHAnsi"/>
          <w:color w:val="00B0F0"/>
          <w:sz w:val="20"/>
          <w:szCs w:val="20"/>
        </w:rPr>
        <w:t>Institutions</w:t>
      </w:r>
    </w:p>
    <w:p w14:paraId="53FA4820"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Not applicable</w:t>
      </w:r>
    </w:p>
    <w:p w14:paraId="43ADD15C"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Science on Stage</w:t>
      </w:r>
    </w:p>
    <w:p w14:paraId="7E45992D"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CERN</w:t>
      </w:r>
    </w:p>
    <w:p w14:paraId="4F123C9F"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w:t>
      </w:r>
      <w:proofErr w:type="spellStart"/>
      <w:r>
        <w:rPr>
          <w:rFonts w:ascii="Classico URW T OT" w:hAnsi="Classico URW T OT" w:cstheme="majorHAnsi"/>
          <w:b w:val="0"/>
          <w:sz w:val="20"/>
          <w:szCs w:val="20"/>
        </w:rPr>
        <w:t>EUROfusion</w:t>
      </w:r>
      <w:proofErr w:type="spellEnd"/>
    </w:p>
    <w:p w14:paraId="09AC818C"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EMBL</w:t>
      </w:r>
    </w:p>
    <w:p w14:paraId="39F28CE9"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ESA</w:t>
      </w:r>
    </w:p>
    <w:p w14:paraId="29149133"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ESO</w:t>
      </w:r>
    </w:p>
    <w:p w14:paraId="1513211B"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ESRF</w:t>
      </w:r>
    </w:p>
    <w:p w14:paraId="19E9B88A"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European XFEL</w:t>
      </w:r>
    </w:p>
    <w:p w14:paraId="365954A9"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ILL</w:t>
      </w:r>
    </w:p>
    <w:p w14:paraId="1C1198A9" w14:textId="77777777" w:rsidR="009E7D2C" w:rsidRDefault="009E7D2C" w:rsidP="009E7D2C">
      <w:pPr>
        <w:pStyle w:val="details"/>
        <w:spacing w:after="0"/>
        <w:ind w:firstLine="0"/>
        <w:rPr>
          <w:rFonts w:ascii="Classico URW T OT" w:hAnsi="Classico URW T OT" w:cstheme="majorHAnsi"/>
          <w:color w:val="00B0F0"/>
          <w:sz w:val="20"/>
          <w:szCs w:val="20"/>
        </w:rPr>
      </w:pPr>
      <w:r>
        <w:rPr>
          <w:rFonts w:ascii="Classico URW T OT" w:hAnsi="Classico URW T OT" w:cstheme="majorHAnsi"/>
          <w:color w:val="00B0F0"/>
          <w:sz w:val="20"/>
          <w:szCs w:val="20"/>
        </w:rPr>
        <w:t>Article Type</w:t>
      </w:r>
    </w:p>
    <w:p w14:paraId="6A1A46E3"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Editorial</w:t>
      </w:r>
    </w:p>
    <w:p w14:paraId="0D1E54D9"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Understand (max 1000 words)</w:t>
      </w:r>
    </w:p>
    <w:p w14:paraId="5FA9CF43"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Inspire (max 1000 words)</w:t>
      </w:r>
    </w:p>
    <w:p w14:paraId="108133A8"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Teach (max 1500 words)</w:t>
      </w:r>
    </w:p>
    <w:p w14:paraId="47A7603D" w14:textId="77777777" w:rsidR="009E7D2C" w:rsidRDefault="009E7D2C" w:rsidP="009E7D2C">
      <w:pPr>
        <w:pStyle w:val="details"/>
        <w:spacing w:after="0"/>
        <w:ind w:firstLine="0"/>
        <w:rPr>
          <w:rFonts w:ascii="Classico URW T OT" w:hAnsi="Classico URW T OT" w:cstheme="majorHAnsi"/>
          <w:color w:val="00B0F0"/>
          <w:sz w:val="20"/>
          <w:szCs w:val="20"/>
        </w:rPr>
      </w:pPr>
      <w:r>
        <w:rPr>
          <w:rFonts w:ascii="Classico URW T OT" w:hAnsi="Classico URW T OT" w:cstheme="majorHAnsi"/>
          <w:color w:val="00B0F0"/>
          <w:sz w:val="20"/>
          <w:szCs w:val="20"/>
        </w:rPr>
        <w:t>Category</w:t>
      </w:r>
    </w:p>
    <w:p w14:paraId="7B23E471"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Astronomy/space</w:t>
      </w:r>
    </w:p>
    <w:p w14:paraId="2AFFAC8D"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Biology</w:t>
      </w:r>
    </w:p>
    <w:p w14:paraId="2D8B6D79"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Careers in STEM</w:t>
      </w:r>
    </w:p>
    <w:p w14:paraId="58F38309"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Chemistry</w:t>
      </w:r>
    </w:p>
    <w:p w14:paraId="10F6E66F"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lastRenderedPageBreak/>
        <w:t>Coding</w:t>
      </w:r>
    </w:p>
    <w:p w14:paraId="6AF2F4F5"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Earth science</w:t>
      </w:r>
    </w:p>
    <w:p w14:paraId="05AC4388"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Engineering</w:t>
      </w:r>
    </w:p>
    <w:p w14:paraId="3CA77ADE"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Events</w:t>
      </w:r>
    </w:p>
    <w:p w14:paraId="002174EA"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General science</w:t>
      </w:r>
    </w:p>
    <w:p w14:paraId="1E8ED574"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Health</w:t>
      </w:r>
    </w:p>
    <w:p w14:paraId="689F8F91"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Mathematics</w:t>
      </w:r>
    </w:p>
    <w:p w14:paraId="4C53A064"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News from the EIROs</w:t>
      </w:r>
    </w:p>
    <w:p w14:paraId="3F3CF9B0"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Physics</w:t>
      </w:r>
    </w:p>
    <w:p w14:paraId="2143BB38"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Profiles</w:t>
      </w:r>
    </w:p>
    <w:p w14:paraId="3E72047F"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Resources</w:t>
      </w:r>
    </w:p>
    <w:p w14:paraId="37235BF9"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Science and society</w:t>
      </w:r>
    </w:p>
    <w:p w14:paraId="628C1F25"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STEAM</w:t>
      </w:r>
    </w:p>
    <w:p w14:paraId="3493B76B" w14:textId="77777777" w:rsidR="009E7D2C" w:rsidRDefault="009E7D2C" w:rsidP="009E7D2C">
      <w:pPr>
        <w:pStyle w:val="details"/>
        <w:numPr>
          <w:ilvl w:val="0"/>
          <w:numId w:val="17"/>
        </w:numPr>
        <w:spacing w:after="0" w:line="276" w:lineRule="auto"/>
        <w:rPr>
          <w:rFonts w:ascii="Classico URW T OT" w:hAnsi="Classico URW T OT" w:cstheme="majorHAnsi"/>
          <w:b w:val="0"/>
          <w:sz w:val="20"/>
          <w:szCs w:val="20"/>
        </w:rPr>
      </w:pPr>
      <w:r>
        <w:rPr>
          <w:rFonts w:ascii="Classico URW T OT" w:hAnsi="Classico URW T OT" w:cstheme="majorHAnsi"/>
          <w:b w:val="0"/>
          <w:sz w:val="20"/>
          <w:szCs w:val="20"/>
        </w:rPr>
        <w:t>Sustainability</w:t>
      </w:r>
    </w:p>
    <w:p w14:paraId="21F049B5" w14:textId="77777777" w:rsidR="009E7D2C" w:rsidRDefault="009E7D2C" w:rsidP="009E7D2C">
      <w:pPr>
        <w:pStyle w:val="details"/>
        <w:spacing w:after="0"/>
        <w:ind w:firstLine="0"/>
        <w:rPr>
          <w:rFonts w:ascii="Classico URW T OT" w:hAnsi="Classico URW T OT" w:cstheme="majorHAnsi"/>
          <w:color w:val="00B0F0"/>
          <w:sz w:val="20"/>
          <w:szCs w:val="20"/>
        </w:rPr>
      </w:pPr>
      <w:r>
        <w:rPr>
          <w:rFonts w:ascii="Classico URW T OT" w:hAnsi="Classico URW T OT" w:cstheme="majorHAnsi"/>
          <w:color w:val="00B0F0"/>
          <w:sz w:val="20"/>
          <w:szCs w:val="20"/>
        </w:rPr>
        <w:t>Copyright</w:t>
      </w:r>
    </w:p>
    <w:p w14:paraId="1A486352" w14:textId="77777777" w:rsidR="009E7D2C" w:rsidRDefault="009E7D2C" w:rsidP="009E7D2C">
      <w:pPr>
        <w:pStyle w:val="details"/>
        <w:spacing w:after="0"/>
        <w:rPr>
          <w:rFonts w:ascii="Classico URW T OT" w:hAnsi="Classico URW T OT" w:cstheme="majorHAnsi"/>
          <w:b w:val="0"/>
          <w:sz w:val="20"/>
          <w:szCs w:val="20"/>
        </w:rPr>
      </w:pPr>
      <w:r>
        <w:rPr>
          <w:rFonts w:ascii="Courier New" w:hAnsi="Courier New" w:cs="Courier New"/>
          <w:b w:val="0"/>
          <w:sz w:val="20"/>
          <w:szCs w:val="20"/>
        </w:rPr>
        <w:t>□</w:t>
      </w:r>
      <w:r>
        <w:rPr>
          <w:rFonts w:ascii="Classico URW T OT" w:hAnsi="Classico URW T OT" w:cstheme="majorHAnsi"/>
          <w:b w:val="0"/>
          <w:sz w:val="20"/>
          <w:szCs w:val="20"/>
        </w:rPr>
        <w:t xml:space="preserve"> CC BY (attribution)</w:t>
      </w:r>
    </w:p>
    <w:p w14:paraId="66170DF7" w14:textId="77777777" w:rsidR="009E7D2C" w:rsidRDefault="009E7D2C" w:rsidP="009E7D2C">
      <w:pPr>
        <w:pStyle w:val="details"/>
        <w:spacing w:after="0"/>
        <w:ind w:firstLine="0"/>
        <w:rPr>
          <w:rFonts w:ascii="Classico URW T OT" w:hAnsi="Classico URW T OT" w:cstheme="majorHAnsi"/>
          <w:color w:val="00B0F0"/>
          <w:sz w:val="20"/>
          <w:szCs w:val="20"/>
        </w:rPr>
      </w:pPr>
      <w:r>
        <w:rPr>
          <w:rFonts w:ascii="Classico URW T OT" w:hAnsi="Classico URW T OT" w:cstheme="majorHAnsi"/>
          <w:color w:val="00B0F0"/>
          <w:sz w:val="20"/>
          <w:szCs w:val="20"/>
        </w:rPr>
        <w:t>Keywords</w:t>
      </w:r>
    </w:p>
    <w:p w14:paraId="3B1C1F2B" w14:textId="44181B0A" w:rsidR="00D01C81" w:rsidRDefault="00D01C81" w:rsidP="001A5C91">
      <w:pPr>
        <w:rPr>
          <w:b/>
          <w:color w:val="00B0F0"/>
        </w:rPr>
      </w:pPr>
      <w:bookmarkStart w:id="0" w:name="_GoBack"/>
      <w:r w:rsidRPr="00FA5C57">
        <w:rPr>
          <w:b/>
          <w:color w:val="00B0F0"/>
        </w:rPr>
        <w:t>Teaser</w:t>
      </w:r>
      <w:r w:rsidR="009E771E">
        <w:rPr>
          <w:b/>
          <w:color w:val="00B0F0"/>
        </w:rPr>
        <w:t>:</w:t>
      </w:r>
      <w:r w:rsidR="003B263B">
        <w:rPr>
          <w:b/>
          <w:color w:val="00B0F0"/>
        </w:rPr>
        <w:t xml:space="preserve"> </w:t>
      </w:r>
      <w:r w:rsidR="009E771E" w:rsidRPr="001A5C91">
        <w:rPr>
          <w:color w:val="AEAAAA" w:themeColor="background2" w:themeShade="BF"/>
        </w:rPr>
        <w:t xml:space="preserve">A line or two (max. </w:t>
      </w:r>
      <w:bookmarkEnd w:id="0"/>
      <w:r w:rsidR="009E771E" w:rsidRPr="001A5C91">
        <w:rPr>
          <w:color w:val="AEAAAA" w:themeColor="background2" w:themeShade="BF"/>
        </w:rPr>
        <w:t>150 characters with spaces) to give a sense of what the article is about and capture the readers' attention</w:t>
      </w:r>
    </w:p>
    <w:p w14:paraId="6BD22818" w14:textId="77777777" w:rsidR="000F6149" w:rsidRPr="000F6149" w:rsidRDefault="000F6149" w:rsidP="001A5C91"/>
    <w:p w14:paraId="1782A159" w14:textId="5DEAD4C1" w:rsidR="00FF62EA" w:rsidRDefault="00D01C81" w:rsidP="001A5C91">
      <w:r w:rsidRPr="00FA5C57">
        <w:rPr>
          <w:b/>
          <w:color w:val="00B0F0"/>
        </w:rPr>
        <w:t>Text</w:t>
      </w:r>
      <w:r w:rsidR="005B1478">
        <w:rPr>
          <w:b/>
          <w:color w:val="00B0F0"/>
        </w:rPr>
        <w:t xml:space="preserve">. </w:t>
      </w:r>
      <w:r w:rsidR="005B1478" w:rsidRPr="001A5C91">
        <w:rPr>
          <w:color w:val="AEAAAA" w:themeColor="background2" w:themeShade="BF"/>
        </w:rPr>
        <w:t xml:space="preserve">Please include a </w:t>
      </w:r>
      <w:r w:rsidR="005B1478" w:rsidRPr="001A5C91">
        <w:rPr>
          <w:color w:val="AEAAAA" w:themeColor="background2" w:themeShade="BF"/>
          <w:u w:val="single"/>
        </w:rPr>
        <w:t>short</w:t>
      </w:r>
      <w:r w:rsidR="005B1478" w:rsidRPr="001A5C91">
        <w:rPr>
          <w:color w:val="AEAAAA" w:themeColor="background2" w:themeShade="BF"/>
        </w:rPr>
        <w:t xml:space="preserve"> background section introducing the topic and activities, and what students can expect to learn. You can include any curriculum topics or learning objectives that are common to all the activities. Please also include a suggested age range.</w:t>
      </w:r>
    </w:p>
    <w:p w14:paraId="14F0D02D" w14:textId="099DB2DD" w:rsidR="000F6149" w:rsidRPr="000F6149" w:rsidRDefault="000F6149" w:rsidP="001A5C91"/>
    <w:p w14:paraId="590B3DBE" w14:textId="0FD1B248" w:rsidR="005B1478" w:rsidRDefault="005B1478" w:rsidP="001A5C91">
      <w:pPr>
        <w:pStyle w:val="Heading2"/>
      </w:pPr>
      <w:r>
        <w:t>Activity x – Activity name</w:t>
      </w:r>
    </w:p>
    <w:p w14:paraId="3EA08255" w14:textId="37905E76" w:rsidR="005B1478" w:rsidRPr="001A5C91" w:rsidRDefault="005B1478" w:rsidP="001A5C91">
      <w:pPr>
        <w:rPr>
          <w:color w:val="AEAAAA" w:themeColor="background2" w:themeShade="BF"/>
        </w:rPr>
      </w:pPr>
      <w:r w:rsidRPr="001A5C91">
        <w:rPr>
          <w:color w:val="AEAAAA" w:themeColor="background2" w:themeShade="BF"/>
        </w:rPr>
        <w:t>Each activity should have a short introduction, including an estimate of the time needed.</w:t>
      </w:r>
    </w:p>
    <w:p w14:paraId="3884AC29" w14:textId="6EB528EB" w:rsidR="000F6149" w:rsidRPr="007D2171" w:rsidRDefault="000F6149" w:rsidP="001A5C91"/>
    <w:p w14:paraId="0D009D54" w14:textId="696FDEE4" w:rsidR="00002A11" w:rsidRDefault="007D2171" w:rsidP="001A5C91">
      <w:pPr>
        <w:pStyle w:val="Heading3"/>
      </w:pPr>
      <w:r>
        <w:t xml:space="preserve">Safety notes </w:t>
      </w:r>
    </w:p>
    <w:p w14:paraId="03C6BCA7" w14:textId="7B20E5B8" w:rsidR="00002A11" w:rsidRPr="000F6149" w:rsidRDefault="00002A11" w:rsidP="001A5C91">
      <w:r w:rsidRPr="000F6149">
        <w:t>Please list any particular hazards and appropriate precautions.</w:t>
      </w:r>
    </w:p>
    <w:p w14:paraId="4953B431" w14:textId="75BF8386" w:rsidR="000F6149" w:rsidRDefault="000F6149" w:rsidP="001A5C91"/>
    <w:p w14:paraId="373B0E8D" w14:textId="4C65003C" w:rsidR="00224D98" w:rsidRDefault="00C645E2" w:rsidP="001A5C91">
      <w:pPr>
        <w:pStyle w:val="Heading3"/>
      </w:pPr>
      <w:r>
        <w:t>Materials</w:t>
      </w:r>
    </w:p>
    <w:p w14:paraId="6982EE50" w14:textId="6C1C56A7" w:rsidR="00224D98" w:rsidRPr="000F6149" w:rsidRDefault="00002A11" w:rsidP="001A5C91">
      <w:pPr>
        <w:pStyle w:val="ListParagraph"/>
        <w:numPr>
          <w:ilvl w:val="0"/>
          <w:numId w:val="13"/>
        </w:numPr>
      </w:pPr>
      <w:r w:rsidRPr="000F6149">
        <w:t>List</w:t>
      </w:r>
      <w:r w:rsidR="007D2171" w:rsidRPr="000F6149">
        <w:t xml:space="preserve"> all the materials and equipment, including size/quantity</w:t>
      </w:r>
    </w:p>
    <w:p w14:paraId="04623BC5" w14:textId="71916D29" w:rsidR="00C645E2" w:rsidRDefault="00C645E2" w:rsidP="001A5C91">
      <w:pPr>
        <w:pStyle w:val="Heading3"/>
      </w:pPr>
      <w:r>
        <w:t>Procedure</w:t>
      </w:r>
    </w:p>
    <w:p w14:paraId="5AB84B14" w14:textId="489F4E17" w:rsidR="000F6149" w:rsidRPr="000F6149" w:rsidRDefault="00002A11" w:rsidP="001A5C91">
      <w:pPr>
        <w:pStyle w:val="ListParagraph"/>
        <w:numPr>
          <w:ilvl w:val="0"/>
          <w:numId w:val="14"/>
        </w:numPr>
      </w:pPr>
      <w:r w:rsidRPr="000F6149">
        <w:t>Give</w:t>
      </w:r>
      <w:r w:rsidR="007D2171" w:rsidRPr="000F6149">
        <w:t xml:space="preserve"> detailed step-by-step instructions for how to carry out the activity.</w:t>
      </w:r>
    </w:p>
    <w:p w14:paraId="2C95F6B7" w14:textId="17FCE847" w:rsidR="007D2171" w:rsidRDefault="007D2171" w:rsidP="001A5C91">
      <w:pPr>
        <w:pStyle w:val="Heading3"/>
      </w:pPr>
      <w:r>
        <w:lastRenderedPageBreak/>
        <w:t>Results/discussion</w:t>
      </w:r>
    </w:p>
    <w:p w14:paraId="3B7B61FA" w14:textId="24B6C0AD" w:rsidR="00002A11" w:rsidRDefault="00002A11" w:rsidP="001A5C91">
      <w:pPr>
        <w:pStyle w:val="Heading2"/>
      </w:pPr>
      <w:r>
        <w:t>Discussion</w:t>
      </w:r>
    </w:p>
    <w:p w14:paraId="219384D5" w14:textId="2283AF75" w:rsidR="007D2171" w:rsidRPr="001A5C91" w:rsidRDefault="00002A11" w:rsidP="001A5C91">
      <w:pPr>
        <w:rPr>
          <w:color w:val="AEAAAA" w:themeColor="background2" w:themeShade="BF"/>
        </w:rPr>
      </w:pPr>
      <w:r w:rsidRPr="001A5C91">
        <w:rPr>
          <w:color w:val="AEAAAA" w:themeColor="background2" w:themeShade="BF"/>
        </w:rPr>
        <w:t xml:space="preserve">This can be done at the activity level or at the article level. </w:t>
      </w:r>
      <w:r w:rsidR="007D2171" w:rsidRPr="001A5C91">
        <w:rPr>
          <w:color w:val="AEAAAA" w:themeColor="background2" w:themeShade="BF"/>
        </w:rPr>
        <w:t>This part should ideally include questions as a starting point for discussion, such as “what do you observe when you add x? Can you explain this?”, and real</w:t>
      </w:r>
      <w:r w:rsidRPr="001A5C91">
        <w:rPr>
          <w:color w:val="AEAAAA" w:themeColor="background2" w:themeShade="BF"/>
        </w:rPr>
        <w:t>-</w:t>
      </w:r>
      <w:r w:rsidR="007D2171" w:rsidRPr="001A5C91">
        <w:rPr>
          <w:color w:val="AEAAAA" w:themeColor="background2" w:themeShade="BF"/>
        </w:rPr>
        <w:t>world examples.</w:t>
      </w:r>
      <w:r w:rsidRPr="001A5C91">
        <w:rPr>
          <w:color w:val="AEAAAA" w:themeColor="background2" w:themeShade="BF"/>
        </w:rPr>
        <w:t xml:space="preserve"> Important background information can be included in a textbox.</w:t>
      </w:r>
    </w:p>
    <w:p w14:paraId="30EEF2F2" w14:textId="7B0617BB" w:rsidR="000F6149" w:rsidRPr="007D2171" w:rsidRDefault="000F6149" w:rsidP="001A5C91"/>
    <w:p w14:paraId="09749BB7" w14:textId="77777777" w:rsidR="005327BE" w:rsidRPr="00FA5C57" w:rsidRDefault="005327BE" w:rsidP="001A5C91">
      <w:pPr>
        <w:pStyle w:val="Heading1"/>
      </w:pPr>
      <w:r w:rsidRPr="00FA5C57">
        <w:t>References</w:t>
      </w:r>
    </w:p>
    <w:p w14:paraId="778DFE36" w14:textId="41498BDB" w:rsidR="005327BE" w:rsidRPr="00FA5C57" w:rsidRDefault="007D2171" w:rsidP="001A5C91">
      <w:r>
        <w:t xml:space="preserve">[1] </w:t>
      </w:r>
      <w:r w:rsidRPr="001A5C91">
        <w:t>Any sources or resources mentioned or cited in the text.</w:t>
      </w:r>
      <w:r w:rsidR="00002A11" w:rsidRPr="001A5C91">
        <w:t xml:space="preserve"> A little superscript number should be added in square brackets where the reference is mentioned. Please DO NOT incorporate these as footnotes.</w:t>
      </w:r>
    </w:p>
    <w:p w14:paraId="1D5E5EA5" w14:textId="53D4CB61" w:rsidR="005327BE" w:rsidRDefault="005327BE" w:rsidP="001A5C91">
      <w:pPr>
        <w:pStyle w:val="Heading1"/>
      </w:pPr>
      <w:r w:rsidRPr="00FA5C57">
        <w:t>Resources</w:t>
      </w:r>
    </w:p>
    <w:p w14:paraId="258B2800" w14:textId="2BD1DA4B" w:rsidR="007D2171" w:rsidRDefault="007D2171" w:rsidP="001A5C91">
      <w:pPr>
        <w:pStyle w:val="ListParagraph"/>
        <w:numPr>
          <w:ilvl w:val="0"/>
          <w:numId w:val="13"/>
        </w:numPr>
      </w:pPr>
      <w:r>
        <w:t>Any related resources that are not mentioned in the text.</w:t>
      </w:r>
      <w:r w:rsidR="00002A11">
        <w:t xml:space="preserve"> Videos can also be included here.</w:t>
      </w:r>
    </w:p>
    <w:p w14:paraId="2CB03A40" w14:textId="77777777" w:rsidR="000F6149" w:rsidRPr="007D2171" w:rsidRDefault="000F6149" w:rsidP="001A5C91">
      <w:pPr>
        <w:pStyle w:val="ListParagraph"/>
        <w:numPr>
          <w:ilvl w:val="0"/>
          <w:numId w:val="13"/>
        </w:numPr>
      </w:pPr>
    </w:p>
    <w:p w14:paraId="559CCB47" w14:textId="72773333" w:rsidR="00002A11" w:rsidRPr="00FA5C57" w:rsidRDefault="00EF7294" w:rsidP="001A5C91">
      <w:pPr>
        <w:rPr>
          <w:b/>
          <w:color w:val="00B0F0"/>
        </w:rPr>
      </w:pPr>
      <w:r>
        <w:rPr>
          <w:b/>
          <w:color w:val="00B0F0"/>
        </w:rPr>
        <w:t>Author biography</w:t>
      </w:r>
      <w:r w:rsidR="00D01C81" w:rsidRPr="00FA5C57">
        <w:rPr>
          <w:b/>
          <w:color w:val="00B0F0"/>
        </w:rPr>
        <w:t xml:space="preserve"> </w:t>
      </w:r>
      <w:r w:rsidR="00002A11" w:rsidRPr="001A5C91">
        <w:rPr>
          <w:color w:val="AEAAAA" w:themeColor="background2" w:themeShade="BF"/>
        </w:rPr>
        <w:t>Optional: A short author bio of around 50 words. Academic titles and affiliations can be included.</w:t>
      </w:r>
    </w:p>
    <w:p w14:paraId="0197635A" w14:textId="77777777" w:rsidR="002D2AD5" w:rsidRDefault="002D2AD5" w:rsidP="001A5C91"/>
    <w:p w14:paraId="2C43B6C1" w14:textId="760B104A" w:rsidR="002D2AD5" w:rsidRPr="002D2AD5" w:rsidRDefault="002D2AD5" w:rsidP="001A5C91">
      <w:pPr>
        <w:sectPr w:rsidR="002D2AD5" w:rsidRPr="002D2AD5" w:rsidSect="002B4305">
          <w:headerReference w:type="default" r:id="rId7"/>
          <w:type w:val="continuous"/>
          <w:pgSz w:w="11906" w:h="16838"/>
          <w:pgMar w:top="1440" w:right="1440" w:bottom="1440" w:left="1440" w:header="708" w:footer="708" w:gutter="0"/>
          <w:cols w:space="708"/>
          <w:docGrid w:linePitch="360"/>
        </w:sectPr>
      </w:pPr>
    </w:p>
    <w:p w14:paraId="3CC6C6E1" w14:textId="77777777" w:rsidR="00D01C81" w:rsidRPr="00FA5C57" w:rsidRDefault="00D01C81" w:rsidP="001A5C91">
      <w:r w:rsidRPr="00FA5C57">
        <w:lastRenderedPageBreak/>
        <w:t>Images</w:t>
      </w:r>
    </w:p>
    <w:p w14:paraId="30C88B7E" w14:textId="77777777" w:rsidR="00D60D7A" w:rsidRPr="00FA5C57" w:rsidRDefault="00D60D7A" w:rsidP="001A5C91">
      <w:r w:rsidRPr="00FA5C57">
        <w:t xml:space="preserve">Priority: </w:t>
      </w:r>
      <w:r w:rsidRPr="00FA5C57">
        <w:tab/>
        <w:t>1= important</w:t>
      </w:r>
    </w:p>
    <w:p w14:paraId="189C2DE1" w14:textId="77777777" w:rsidR="00D60D7A" w:rsidRPr="00FA5C57" w:rsidRDefault="00D60D7A" w:rsidP="001A5C91">
      <w:r w:rsidRPr="00FA5C57">
        <w:tab/>
      </w:r>
      <w:r w:rsidRPr="00FA5C57">
        <w:tab/>
        <w:t>2= not important</w:t>
      </w:r>
    </w:p>
    <w:p w14:paraId="3A98C0B1" w14:textId="77777777" w:rsidR="00D60D7A" w:rsidRPr="00FA5C57" w:rsidRDefault="00D60D7A" w:rsidP="001A5C91"/>
    <w:tbl>
      <w:tblPr>
        <w:tblW w:w="15499" w:type="dxa"/>
        <w:tblInd w:w="-6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4301"/>
        <w:gridCol w:w="2835"/>
        <w:gridCol w:w="2306"/>
        <w:gridCol w:w="2230"/>
        <w:gridCol w:w="1279"/>
      </w:tblGrid>
      <w:tr w:rsidR="006C0937" w:rsidRPr="00FA5C57" w14:paraId="6FA48AFE" w14:textId="77777777" w:rsidTr="006C0937">
        <w:trPr>
          <w:trHeight w:val="403"/>
        </w:trPr>
        <w:tc>
          <w:tcPr>
            <w:tcW w:w="2548" w:type="dxa"/>
          </w:tcPr>
          <w:p w14:paraId="112529BC" w14:textId="77777777" w:rsidR="00154CBD" w:rsidRPr="00FA5C57" w:rsidRDefault="006C0937" w:rsidP="001A5C91">
            <w:r>
              <w:t>Topic</w:t>
            </w:r>
          </w:p>
        </w:tc>
        <w:tc>
          <w:tcPr>
            <w:tcW w:w="4301" w:type="dxa"/>
          </w:tcPr>
          <w:p w14:paraId="59BEC632" w14:textId="77777777" w:rsidR="006C0937" w:rsidRPr="00FA5C57" w:rsidRDefault="006C0937" w:rsidP="001A5C91">
            <w:r>
              <w:t>Filename</w:t>
            </w:r>
          </w:p>
        </w:tc>
        <w:tc>
          <w:tcPr>
            <w:tcW w:w="2835" w:type="dxa"/>
          </w:tcPr>
          <w:p w14:paraId="06C64F26" w14:textId="77777777" w:rsidR="006C0937" w:rsidRPr="00FA5C57" w:rsidRDefault="006C0937" w:rsidP="001A5C91">
            <w:r w:rsidRPr="00FA5C57">
              <w:t>Caption</w:t>
            </w:r>
          </w:p>
        </w:tc>
        <w:tc>
          <w:tcPr>
            <w:tcW w:w="2306" w:type="dxa"/>
          </w:tcPr>
          <w:p w14:paraId="00D71643" w14:textId="77777777" w:rsidR="006C0937" w:rsidRPr="00FA5C57" w:rsidRDefault="006C0937" w:rsidP="001A5C91">
            <w:r w:rsidRPr="00FA5C57">
              <w:t>Credit</w:t>
            </w:r>
          </w:p>
        </w:tc>
        <w:tc>
          <w:tcPr>
            <w:tcW w:w="2230" w:type="dxa"/>
          </w:tcPr>
          <w:p w14:paraId="567DB752" w14:textId="77777777" w:rsidR="006C0937" w:rsidRPr="00FA5C57" w:rsidRDefault="006C0937" w:rsidP="001A5C91">
            <w:r>
              <w:t>Online credit</w:t>
            </w:r>
          </w:p>
        </w:tc>
        <w:tc>
          <w:tcPr>
            <w:tcW w:w="1279" w:type="dxa"/>
          </w:tcPr>
          <w:p w14:paraId="2FEE9A5C" w14:textId="77777777" w:rsidR="006C0937" w:rsidRPr="00FA5C57" w:rsidRDefault="006C0937" w:rsidP="001A5C91">
            <w:r>
              <w:t>Priority</w:t>
            </w:r>
          </w:p>
        </w:tc>
      </w:tr>
      <w:tr w:rsidR="006C0937" w:rsidRPr="00FA5C57" w14:paraId="344C1B1B" w14:textId="77777777" w:rsidTr="006C0937">
        <w:trPr>
          <w:trHeight w:val="420"/>
        </w:trPr>
        <w:tc>
          <w:tcPr>
            <w:tcW w:w="2548" w:type="dxa"/>
          </w:tcPr>
          <w:p w14:paraId="16752EBB" w14:textId="77777777" w:rsidR="006C0937" w:rsidRPr="00FA5C57" w:rsidRDefault="006C0937" w:rsidP="001A5C91"/>
        </w:tc>
        <w:tc>
          <w:tcPr>
            <w:tcW w:w="4301" w:type="dxa"/>
          </w:tcPr>
          <w:p w14:paraId="288E8A89" w14:textId="77777777" w:rsidR="006C0937" w:rsidRPr="00FA5C57" w:rsidRDefault="006C0937" w:rsidP="001A5C91"/>
        </w:tc>
        <w:tc>
          <w:tcPr>
            <w:tcW w:w="2835" w:type="dxa"/>
          </w:tcPr>
          <w:p w14:paraId="7F6571FF" w14:textId="77777777" w:rsidR="006C0937" w:rsidRPr="00FA5C57" w:rsidRDefault="006C0937" w:rsidP="001A5C91"/>
        </w:tc>
        <w:tc>
          <w:tcPr>
            <w:tcW w:w="2306" w:type="dxa"/>
          </w:tcPr>
          <w:p w14:paraId="71D347BC" w14:textId="77777777" w:rsidR="006C0937" w:rsidRPr="00FA5C57" w:rsidRDefault="006C0937" w:rsidP="001A5C91"/>
        </w:tc>
        <w:tc>
          <w:tcPr>
            <w:tcW w:w="2230" w:type="dxa"/>
          </w:tcPr>
          <w:p w14:paraId="5173DA20" w14:textId="77777777" w:rsidR="006C0937" w:rsidRPr="00FA5C57" w:rsidRDefault="006C0937" w:rsidP="001A5C91"/>
        </w:tc>
        <w:tc>
          <w:tcPr>
            <w:tcW w:w="1279" w:type="dxa"/>
          </w:tcPr>
          <w:p w14:paraId="6483EDF1" w14:textId="77777777" w:rsidR="006C0937" w:rsidRPr="00FA5C57" w:rsidRDefault="006C0937" w:rsidP="001A5C91"/>
        </w:tc>
      </w:tr>
      <w:tr w:rsidR="006C0937" w:rsidRPr="00FA5C57" w14:paraId="40FDF99D" w14:textId="77777777" w:rsidTr="006C0937">
        <w:trPr>
          <w:trHeight w:val="403"/>
        </w:trPr>
        <w:tc>
          <w:tcPr>
            <w:tcW w:w="2548" w:type="dxa"/>
          </w:tcPr>
          <w:p w14:paraId="66B8AB81" w14:textId="77777777" w:rsidR="006C0937" w:rsidRPr="00FA5C57" w:rsidRDefault="006C0937" w:rsidP="001A5C91"/>
        </w:tc>
        <w:tc>
          <w:tcPr>
            <w:tcW w:w="4301" w:type="dxa"/>
          </w:tcPr>
          <w:p w14:paraId="559865C1" w14:textId="77777777" w:rsidR="006C0937" w:rsidRPr="00FA5C57" w:rsidRDefault="006C0937" w:rsidP="001A5C91"/>
        </w:tc>
        <w:tc>
          <w:tcPr>
            <w:tcW w:w="2835" w:type="dxa"/>
          </w:tcPr>
          <w:p w14:paraId="52847A8C" w14:textId="77777777" w:rsidR="006C0937" w:rsidRPr="00FA5C57" w:rsidRDefault="006C0937" w:rsidP="001A5C91"/>
        </w:tc>
        <w:tc>
          <w:tcPr>
            <w:tcW w:w="2306" w:type="dxa"/>
          </w:tcPr>
          <w:p w14:paraId="3F5E3A1B" w14:textId="77777777" w:rsidR="006C0937" w:rsidRPr="00FA5C57" w:rsidRDefault="006C0937" w:rsidP="001A5C91"/>
        </w:tc>
        <w:tc>
          <w:tcPr>
            <w:tcW w:w="2230" w:type="dxa"/>
          </w:tcPr>
          <w:p w14:paraId="1CE7F135" w14:textId="77777777" w:rsidR="006C0937" w:rsidRPr="00FA5C57" w:rsidRDefault="006C0937" w:rsidP="001A5C91"/>
        </w:tc>
        <w:tc>
          <w:tcPr>
            <w:tcW w:w="1279" w:type="dxa"/>
          </w:tcPr>
          <w:p w14:paraId="091D381A" w14:textId="77777777" w:rsidR="006C0937" w:rsidRPr="00FA5C57" w:rsidRDefault="006C0937" w:rsidP="001A5C91"/>
        </w:tc>
      </w:tr>
      <w:tr w:rsidR="006C0937" w:rsidRPr="00FA5C57" w14:paraId="51381FD9" w14:textId="77777777" w:rsidTr="006C0937">
        <w:trPr>
          <w:trHeight w:val="403"/>
        </w:trPr>
        <w:tc>
          <w:tcPr>
            <w:tcW w:w="2548" w:type="dxa"/>
          </w:tcPr>
          <w:p w14:paraId="6A5DD067" w14:textId="77777777" w:rsidR="006C0937" w:rsidRPr="00FA5C57" w:rsidRDefault="006C0937" w:rsidP="001A5C91"/>
        </w:tc>
        <w:tc>
          <w:tcPr>
            <w:tcW w:w="4301" w:type="dxa"/>
          </w:tcPr>
          <w:p w14:paraId="2C10ED7D" w14:textId="77777777" w:rsidR="006C0937" w:rsidRPr="00FA5C57" w:rsidRDefault="006C0937" w:rsidP="001A5C91"/>
        </w:tc>
        <w:tc>
          <w:tcPr>
            <w:tcW w:w="2835" w:type="dxa"/>
          </w:tcPr>
          <w:p w14:paraId="2073A7BC" w14:textId="77777777" w:rsidR="006C0937" w:rsidRPr="00FA5C57" w:rsidRDefault="006C0937" w:rsidP="001A5C91"/>
        </w:tc>
        <w:tc>
          <w:tcPr>
            <w:tcW w:w="2306" w:type="dxa"/>
          </w:tcPr>
          <w:p w14:paraId="0FF68A2D" w14:textId="77777777" w:rsidR="006C0937" w:rsidRPr="00FA5C57" w:rsidRDefault="006C0937" w:rsidP="001A5C91"/>
        </w:tc>
        <w:tc>
          <w:tcPr>
            <w:tcW w:w="2230" w:type="dxa"/>
          </w:tcPr>
          <w:p w14:paraId="001FA0A4" w14:textId="77777777" w:rsidR="006C0937" w:rsidRPr="00FA5C57" w:rsidRDefault="006C0937" w:rsidP="001A5C91"/>
        </w:tc>
        <w:tc>
          <w:tcPr>
            <w:tcW w:w="1279" w:type="dxa"/>
          </w:tcPr>
          <w:p w14:paraId="58626135" w14:textId="77777777" w:rsidR="006C0937" w:rsidRPr="00FA5C57" w:rsidRDefault="006C0937" w:rsidP="001A5C91"/>
        </w:tc>
      </w:tr>
      <w:tr w:rsidR="006C0937" w:rsidRPr="00FA5C57" w14:paraId="01460C44" w14:textId="77777777" w:rsidTr="006C0937">
        <w:trPr>
          <w:trHeight w:val="420"/>
        </w:trPr>
        <w:tc>
          <w:tcPr>
            <w:tcW w:w="2548" w:type="dxa"/>
          </w:tcPr>
          <w:p w14:paraId="712A97C7" w14:textId="77777777" w:rsidR="006C0937" w:rsidRPr="00FA5C57" w:rsidRDefault="006C0937" w:rsidP="001A5C91"/>
        </w:tc>
        <w:tc>
          <w:tcPr>
            <w:tcW w:w="4301" w:type="dxa"/>
          </w:tcPr>
          <w:p w14:paraId="0A0DA63B" w14:textId="77777777" w:rsidR="006C0937" w:rsidRPr="00FA5C57" w:rsidRDefault="006C0937" w:rsidP="001A5C91"/>
        </w:tc>
        <w:tc>
          <w:tcPr>
            <w:tcW w:w="2835" w:type="dxa"/>
          </w:tcPr>
          <w:p w14:paraId="48AEDF81" w14:textId="77777777" w:rsidR="006C0937" w:rsidRPr="00FA5C57" w:rsidRDefault="006C0937" w:rsidP="001A5C91"/>
        </w:tc>
        <w:tc>
          <w:tcPr>
            <w:tcW w:w="2306" w:type="dxa"/>
          </w:tcPr>
          <w:p w14:paraId="77C128EF" w14:textId="77777777" w:rsidR="006C0937" w:rsidRPr="00FA5C57" w:rsidRDefault="006C0937" w:rsidP="001A5C91"/>
        </w:tc>
        <w:tc>
          <w:tcPr>
            <w:tcW w:w="2230" w:type="dxa"/>
          </w:tcPr>
          <w:p w14:paraId="484C4732" w14:textId="77777777" w:rsidR="006C0937" w:rsidRPr="00FA5C57" w:rsidRDefault="006C0937" w:rsidP="001A5C91"/>
        </w:tc>
        <w:tc>
          <w:tcPr>
            <w:tcW w:w="1279" w:type="dxa"/>
          </w:tcPr>
          <w:p w14:paraId="31541212" w14:textId="77777777" w:rsidR="006C0937" w:rsidRPr="00FA5C57" w:rsidRDefault="006C0937" w:rsidP="001A5C91"/>
        </w:tc>
      </w:tr>
      <w:tr w:rsidR="006C0937" w:rsidRPr="00FA5C57" w14:paraId="36983071" w14:textId="77777777" w:rsidTr="006C0937">
        <w:trPr>
          <w:trHeight w:val="454"/>
        </w:trPr>
        <w:tc>
          <w:tcPr>
            <w:tcW w:w="2548" w:type="dxa"/>
          </w:tcPr>
          <w:p w14:paraId="77514A5E" w14:textId="77777777" w:rsidR="006C0937" w:rsidRPr="00FA5C57" w:rsidRDefault="006C0937" w:rsidP="001A5C91"/>
        </w:tc>
        <w:tc>
          <w:tcPr>
            <w:tcW w:w="4301" w:type="dxa"/>
          </w:tcPr>
          <w:p w14:paraId="049EE4CD" w14:textId="77777777" w:rsidR="006C0937" w:rsidRPr="00FA5C57" w:rsidRDefault="006C0937" w:rsidP="001A5C91"/>
        </w:tc>
        <w:tc>
          <w:tcPr>
            <w:tcW w:w="2835" w:type="dxa"/>
          </w:tcPr>
          <w:p w14:paraId="5EBC33A9" w14:textId="77777777" w:rsidR="006C0937" w:rsidRPr="00FA5C57" w:rsidRDefault="006C0937" w:rsidP="001A5C91"/>
        </w:tc>
        <w:tc>
          <w:tcPr>
            <w:tcW w:w="2306" w:type="dxa"/>
          </w:tcPr>
          <w:p w14:paraId="7516B428" w14:textId="77777777" w:rsidR="006C0937" w:rsidRPr="00FA5C57" w:rsidRDefault="006C0937" w:rsidP="001A5C91"/>
        </w:tc>
        <w:tc>
          <w:tcPr>
            <w:tcW w:w="2230" w:type="dxa"/>
          </w:tcPr>
          <w:p w14:paraId="030A539A" w14:textId="77777777" w:rsidR="006C0937" w:rsidRPr="00FA5C57" w:rsidRDefault="006C0937" w:rsidP="001A5C91"/>
        </w:tc>
        <w:tc>
          <w:tcPr>
            <w:tcW w:w="1279" w:type="dxa"/>
          </w:tcPr>
          <w:p w14:paraId="3E35F22B" w14:textId="77777777" w:rsidR="006C0937" w:rsidRPr="00FA5C57" w:rsidRDefault="006C0937" w:rsidP="001A5C91"/>
        </w:tc>
      </w:tr>
      <w:tr w:rsidR="006C0937" w:rsidRPr="00FA5C57" w14:paraId="62B427BB" w14:textId="77777777" w:rsidTr="006C0937">
        <w:trPr>
          <w:trHeight w:val="420"/>
        </w:trPr>
        <w:tc>
          <w:tcPr>
            <w:tcW w:w="2548" w:type="dxa"/>
          </w:tcPr>
          <w:p w14:paraId="07874136" w14:textId="77777777" w:rsidR="006C0937" w:rsidRPr="00FA5C57" w:rsidRDefault="006C0937" w:rsidP="001A5C91"/>
        </w:tc>
        <w:tc>
          <w:tcPr>
            <w:tcW w:w="4301" w:type="dxa"/>
          </w:tcPr>
          <w:p w14:paraId="6ADD6624" w14:textId="77777777" w:rsidR="006C0937" w:rsidRPr="00FA5C57" w:rsidRDefault="006C0937" w:rsidP="001A5C91"/>
        </w:tc>
        <w:tc>
          <w:tcPr>
            <w:tcW w:w="2835" w:type="dxa"/>
          </w:tcPr>
          <w:p w14:paraId="4AA475C1" w14:textId="77777777" w:rsidR="006C0937" w:rsidRPr="00FA5C57" w:rsidRDefault="006C0937" w:rsidP="001A5C91"/>
        </w:tc>
        <w:tc>
          <w:tcPr>
            <w:tcW w:w="2306" w:type="dxa"/>
          </w:tcPr>
          <w:p w14:paraId="22463E90" w14:textId="77777777" w:rsidR="006C0937" w:rsidRPr="00FA5C57" w:rsidRDefault="006C0937" w:rsidP="001A5C91"/>
        </w:tc>
        <w:tc>
          <w:tcPr>
            <w:tcW w:w="2230" w:type="dxa"/>
          </w:tcPr>
          <w:p w14:paraId="7BDADECB" w14:textId="77777777" w:rsidR="006C0937" w:rsidRPr="00FA5C57" w:rsidRDefault="006C0937" w:rsidP="001A5C91"/>
        </w:tc>
        <w:tc>
          <w:tcPr>
            <w:tcW w:w="1279" w:type="dxa"/>
          </w:tcPr>
          <w:p w14:paraId="16A212B3" w14:textId="77777777" w:rsidR="006C0937" w:rsidRPr="00FA5C57" w:rsidRDefault="006C0937" w:rsidP="001A5C91"/>
        </w:tc>
      </w:tr>
      <w:tr w:rsidR="006C0937" w:rsidRPr="00FA5C57" w14:paraId="5248BD26" w14:textId="77777777" w:rsidTr="006C0937">
        <w:trPr>
          <w:trHeight w:val="403"/>
        </w:trPr>
        <w:tc>
          <w:tcPr>
            <w:tcW w:w="2548" w:type="dxa"/>
          </w:tcPr>
          <w:p w14:paraId="34650E72" w14:textId="77777777" w:rsidR="006C0937" w:rsidRPr="00FA5C57" w:rsidRDefault="006C0937" w:rsidP="001A5C91"/>
        </w:tc>
        <w:tc>
          <w:tcPr>
            <w:tcW w:w="4301" w:type="dxa"/>
          </w:tcPr>
          <w:p w14:paraId="23E7F944" w14:textId="77777777" w:rsidR="006C0937" w:rsidRPr="00FA5C57" w:rsidRDefault="006C0937" w:rsidP="001A5C91"/>
        </w:tc>
        <w:tc>
          <w:tcPr>
            <w:tcW w:w="2835" w:type="dxa"/>
          </w:tcPr>
          <w:p w14:paraId="155274FB" w14:textId="77777777" w:rsidR="006C0937" w:rsidRPr="00FA5C57" w:rsidRDefault="006C0937" w:rsidP="001A5C91"/>
        </w:tc>
        <w:tc>
          <w:tcPr>
            <w:tcW w:w="2306" w:type="dxa"/>
          </w:tcPr>
          <w:p w14:paraId="175E7B68" w14:textId="77777777" w:rsidR="006C0937" w:rsidRPr="00FA5C57" w:rsidRDefault="006C0937" w:rsidP="001A5C91"/>
        </w:tc>
        <w:tc>
          <w:tcPr>
            <w:tcW w:w="2230" w:type="dxa"/>
          </w:tcPr>
          <w:p w14:paraId="1EB0FD6E" w14:textId="77777777" w:rsidR="006C0937" w:rsidRPr="00FA5C57" w:rsidRDefault="006C0937" w:rsidP="001A5C91"/>
        </w:tc>
        <w:tc>
          <w:tcPr>
            <w:tcW w:w="1279" w:type="dxa"/>
          </w:tcPr>
          <w:p w14:paraId="06F724BB" w14:textId="77777777" w:rsidR="006C0937" w:rsidRPr="00FA5C57" w:rsidRDefault="006C0937" w:rsidP="001A5C91"/>
        </w:tc>
      </w:tr>
      <w:tr w:rsidR="006C0937" w:rsidRPr="00FA5C57" w14:paraId="7682D9B4" w14:textId="77777777" w:rsidTr="006C0937">
        <w:trPr>
          <w:trHeight w:val="420"/>
        </w:trPr>
        <w:tc>
          <w:tcPr>
            <w:tcW w:w="2548" w:type="dxa"/>
          </w:tcPr>
          <w:p w14:paraId="4B8D42E1" w14:textId="77777777" w:rsidR="006C0937" w:rsidRPr="00FA5C57" w:rsidRDefault="006C0937" w:rsidP="001A5C91"/>
        </w:tc>
        <w:tc>
          <w:tcPr>
            <w:tcW w:w="4301" w:type="dxa"/>
          </w:tcPr>
          <w:p w14:paraId="054B970C" w14:textId="77777777" w:rsidR="006C0937" w:rsidRPr="00FA5C57" w:rsidRDefault="006C0937" w:rsidP="001A5C91"/>
        </w:tc>
        <w:tc>
          <w:tcPr>
            <w:tcW w:w="2835" w:type="dxa"/>
          </w:tcPr>
          <w:p w14:paraId="3FEE4AA7" w14:textId="77777777" w:rsidR="006C0937" w:rsidRPr="00FA5C57" w:rsidRDefault="006C0937" w:rsidP="001A5C91"/>
        </w:tc>
        <w:tc>
          <w:tcPr>
            <w:tcW w:w="2306" w:type="dxa"/>
          </w:tcPr>
          <w:p w14:paraId="33B2B159" w14:textId="77777777" w:rsidR="006C0937" w:rsidRPr="00FA5C57" w:rsidRDefault="006C0937" w:rsidP="001A5C91"/>
        </w:tc>
        <w:tc>
          <w:tcPr>
            <w:tcW w:w="2230" w:type="dxa"/>
          </w:tcPr>
          <w:p w14:paraId="694A8483" w14:textId="77777777" w:rsidR="006C0937" w:rsidRPr="00FA5C57" w:rsidRDefault="006C0937" w:rsidP="001A5C91"/>
        </w:tc>
        <w:tc>
          <w:tcPr>
            <w:tcW w:w="1279" w:type="dxa"/>
          </w:tcPr>
          <w:p w14:paraId="6ACA85FB" w14:textId="77777777" w:rsidR="006C0937" w:rsidRPr="00FA5C57" w:rsidRDefault="006C0937" w:rsidP="001A5C91"/>
        </w:tc>
      </w:tr>
      <w:tr w:rsidR="006C0937" w:rsidRPr="00FA5C57" w14:paraId="5231E71B" w14:textId="77777777" w:rsidTr="006C0937">
        <w:trPr>
          <w:trHeight w:val="403"/>
        </w:trPr>
        <w:tc>
          <w:tcPr>
            <w:tcW w:w="2548" w:type="dxa"/>
          </w:tcPr>
          <w:p w14:paraId="14E6C169" w14:textId="77777777" w:rsidR="006C0937" w:rsidRPr="00FA5C57" w:rsidRDefault="006C0937" w:rsidP="001A5C91"/>
        </w:tc>
        <w:tc>
          <w:tcPr>
            <w:tcW w:w="4301" w:type="dxa"/>
          </w:tcPr>
          <w:p w14:paraId="739685B9" w14:textId="77777777" w:rsidR="006C0937" w:rsidRPr="00FA5C57" w:rsidRDefault="006C0937" w:rsidP="001A5C91"/>
        </w:tc>
        <w:tc>
          <w:tcPr>
            <w:tcW w:w="2835" w:type="dxa"/>
          </w:tcPr>
          <w:p w14:paraId="70950D54" w14:textId="77777777" w:rsidR="006C0937" w:rsidRPr="00FA5C57" w:rsidRDefault="006C0937" w:rsidP="001A5C91"/>
        </w:tc>
        <w:tc>
          <w:tcPr>
            <w:tcW w:w="2306" w:type="dxa"/>
          </w:tcPr>
          <w:p w14:paraId="212D4AED" w14:textId="77777777" w:rsidR="006C0937" w:rsidRPr="00FA5C57" w:rsidRDefault="006C0937" w:rsidP="001A5C91"/>
        </w:tc>
        <w:tc>
          <w:tcPr>
            <w:tcW w:w="2230" w:type="dxa"/>
          </w:tcPr>
          <w:p w14:paraId="61A01FDE" w14:textId="77777777" w:rsidR="006C0937" w:rsidRPr="00FA5C57" w:rsidRDefault="006C0937" w:rsidP="001A5C91"/>
        </w:tc>
        <w:tc>
          <w:tcPr>
            <w:tcW w:w="1279" w:type="dxa"/>
          </w:tcPr>
          <w:p w14:paraId="56F36336" w14:textId="77777777" w:rsidR="006C0937" w:rsidRPr="00FA5C57" w:rsidRDefault="006C0937" w:rsidP="001A5C91"/>
        </w:tc>
      </w:tr>
    </w:tbl>
    <w:p w14:paraId="5F7BE481" w14:textId="77777777" w:rsidR="00D01C81" w:rsidRDefault="00D01C81" w:rsidP="001A5C91"/>
    <w:p w14:paraId="2EF9FFB5" w14:textId="77777777" w:rsidR="009843C7" w:rsidRDefault="009843C7" w:rsidP="001A5C91"/>
    <w:p w14:paraId="47D38A3C" w14:textId="77777777" w:rsidR="009843C7" w:rsidRDefault="009843C7" w:rsidP="001A5C91">
      <w:pPr>
        <w:sectPr w:rsidR="009843C7" w:rsidSect="006C0937">
          <w:pgSz w:w="16838" w:h="11906" w:orient="landscape"/>
          <w:pgMar w:top="1440" w:right="1440" w:bottom="1440" w:left="1440" w:header="708" w:footer="708" w:gutter="0"/>
          <w:cols w:space="708"/>
          <w:docGrid w:linePitch="360"/>
        </w:sectPr>
      </w:pPr>
    </w:p>
    <w:p w14:paraId="0326F280" w14:textId="7968B66B" w:rsidR="00F11306" w:rsidRDefault="00F11306" w:rsidP="001A5C91">
      <w:pPr>
        <w:pStyle w:val="Heading1"/>
      </w:pPr>
      <w:bookmarkStart w:id="1" w:name="_Hlk62029016"/>
      <w:r>
        <w:lastRenderedPageBreak/>
        <w:t xml:space="preserve">Additional Material </w:t>
      </w:r>
      <w:r w:rsidRPr="0022791E">
        <w:t>(</w:t>
      </w:r>
      <w:r w:rsidR="001660BF">
        <w:t>E.g., worksheets, extension activities, in-depth background info</w:t>
      </w:r>
      <w:r w:rsidR="00F101BF">
        <w:t xml:space="preserve"> – </w:t>
      </w:r>
      <w:r>
        <w:t xml:space="preserve">will be </w:t>
      </w:r>
      <w:r w:rsidRPr="0022791E">
        <w:t>added</w:t>
      </w:r>
      <w:r>
        <w:t xml:space="preserve"> to the </w:t>
      </w:r>
      <w:r w:rsidR="001660BF">
        <w:t xml:space="preserve">final </w:t>
      </w:r>
      <w:r>
        <w:t>article</w:t>
      </w:r>
      <w:r w:rsidRPr="0022791E">
        <w:t xml:space="preserve"> as separate PDF </w:t>
      </w:r>
      <w:r w:rsidR="001660BF">
        <w:t>attachments</w:t>
      </w:r>
      <w:r w:rsidRPr="0022791E">
        <w:t>)</w:t>
      </w:r>
    </w:p>
    <w:bookmarkEnd w:id="1"/>
    <w:p w14:paraId="64A7C0B8" w14:textId="77777777" w:rsidR="00F11306" w:rsidRDefault="00F11306" w:rsidP="001A5C91">
      <w:r>
        <w:br w:type="page"/>
      </w:r>
    </w:p>
    <w:p w14:paraId="196B0494" w14:textId="1CA79910" w:rsidR="00EC604C" w:rsidRPr="00EC604C" w:rsidRDefault="00EC604C" w:rsidP="001A5C91">
      <w:pPr>
        <w:pStyle w:val="details"/>
        <w:ind w:firstLine="0"/>
      </w:pPr>
      <w:r w:rsidRPr="00EC604C">
        <w:lastRenderedPageBreak/>
        <w:t>For internal use only:</w:t>
      </w:r>
    </w:p>
    <w:p w14:paraId="399B6101" w14:textId="77777777" w:rsidR="00EC604C" w:rsidRPr="00FA5C57" w:rsidRDefault="00EC604C" w:rsidP="001A5C91">
      <w:pPr>
        <w:pStyle w:val="details"/>
        <w:ind w:firstLine="0"/>
      </w:pPr>
      <w:r w:rsidRPr="00FA5C57">
        <w:t>Review</w:t>
      </w:r>
    </w:p>
    <w:p w14:paraId="18E548E5" w14:textId="77777777" w:rsidR="00EC604C" w:rsidRPr="00FA5C57" w:rsidRDefault="00EC604C" w:rsidP="001A5C91">
      <w:pPr>
        <w:pStyle w:val="details"/>
        <w:ind w:firstLine="0"/>
      </w:pPr>
      <w:r>
        <w:t>Review text</w:t>
      </w:r>
    </w:p>
    <w:p w14:paraId="2F2A3164" w14:textId="77777777" w:rsidR="00EC604C" w:rsidRDefault="00EC604C" w:rsidP="001A5C91">
      <w:pPr>
        <w:pStyle w:val="details"/>
      </w:pPr>
    </w:p>
    <w:p w14:paraId="00B585A6" w14:textId="77777777" w:rsidR="00EC604C" w:rsidRDefault="00EC604C" w:rsidP="001A5C91">
      <w:pPr>
        <w:pStyle w:val="details"/>
        <w:ind w:firstLine="0"/>
      </w:pPr>
      <w:r>
        <w:t>Reviewer’s name and location</w:t>
      </w:r>
    </w:p>
    <w:p w14:paraId="4ED4ED3F" w14:textId="77777777" w:rsidR="00EC604C" w:rsidRPr="00FA5C57" w:rsidRDefault="00EC604C" w:rsidP="001A5C91">
      <w:pPr>
        <w:pStyle w:val="details"/>
      </w:pPr>
    </w:p>
    <w:p w14:paraId="599E6FB7" w14:textId="77777777" w:rsidR="00EC604C" w:rsidRDefault="00EC604C" w:rsidP="001A5C91">
      <w:pPr>
        <w:pStyle w:val="details"/>
        <w:ind w:firstLine="0"/>
      </w:pPr>
      <w:r w:rsidRPr="00CE2991">
        <w:t>Reviewer</w:t>
      </w:r>
      <w:r>
        <w:t>’s recommendation (age/subject)</w:t>
      </w:r>
    </w:p>
    <w:p w14:paraId="2E309F04" w14:textId="77777777" w:rsidR="00EC604C" w:rsidRPr="00FA5C57" w:rsidRDefault="00EC604C" w:rsidP="001A5C91">
      <w:pPr>
        <w:pStyle w:val="details"/>
      </w:pPr>
    </w:p>
    <w:p w14:paraId="1A5126A2" w14:textId="77777777" w:rsidR="00EC604C" w:rsidRPr="00FA5C57" w:rsidRDefault="00EC604C" w:rsidP="001A5C91">
      <w:pPr>
        <w:pStyle w:val="details"/>
        <w:ind w:firstLine="0"/>
      </w:pPr>
      <w:r w:rsidRPr="00FA5C57">
        <w:t>Downloadable document(s)</w:t>
      </w:r>
    </w:p>
    <w:p w14:paraId="3643E7F3" w14:textId="77777777" w:rsidR="00EC604C" w:rsidRPr="00FA5C57" w:rsidRDefault="00EC604C" w:rsidP="001A5C91">
      <w:pPr>
        <w:pStyle w:val="details"/>
      </w:pPr>
    </w:p>
    <w:p w14:paraId="5EB168AF" w14:textId="47F43995" w:rsidR="00EC604C" w:rsidRPr="00FA5C57" w:rsidRDefault="00BA496E" w:rsidP="001A5C91">
      <w:pPr>
        <w:pStyle w:val="details"/>
        <w:ind w:firstLine="0"/>
      </w:pPr>
      <w:r>
        <w:t>Word 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A496E" w:rsidRPr="00FA5C57" w14:paraId="34E7ACFE" w14:textId="77777777" w:rsidTr="009C4DBA">
        <w:tc>
          <w:tcPr>
            <w:tcW w:w="5000" w:type="pct"/>
          </w:tcPr>
          <w:p w14:paraId="5709FACF" w14:textId="2BE1DDA4" w:rsidR="00BA496E" w:rsidRPr="00FA5C57" w:rsidRDefault="00BA496E" w:rsidP="001A5C91">
            <w:pPr>
              <w:pStyle w:val="details"/>
              <w:ind w:firstLine="0"/>
            </w:pPr>
            <w:r w:rsidRPr="001B3FA3">
              <w:t xml:space="preserve">Official Word count: </w:t>
            </w:r>
          </w:p>
        </w:tc>
      </w:tr>
      <w:tr w:rsidR="00BA496E" w:rsidRPr="00FA5C57" w14:paraId="730E99A0" w14:textId="77777777" w:rsidTr="009C4DBA">
        <w:tc>
          <w:tcPr>
            <w:tcW w:w="5000" w:type="pct"/>
          </w:tcPr>
          <w:p w14:paraId="36E4654A" w14:textId="13009AD9" w:rsidR="00BA496E" w:rsidRDefault="00BA496E" w:rsidP="001A5C91">
            <w:pPr>
              <w:pStyle w:val="details"/>
              <w:ind w:firstLine="0"/>
            </w:pPr>
            <w:r w:rsidRPr="001B3FA3">
              <w:t xml:space="preserve">Editable text word count: </w:t>
            </w:r>
          </w:p>
        </w:tc>
      </w:tr>
      <w:tr w:rsidR="00BA496E" w:rsidRPr="00FA5C57" w14:paraId="3A097016" w14:textId="77777777" w:rsidTr="009C4DBA">
        <w:tc>
          <w:tcPr>
            <w:tcW w:w="5000" w:type="pct"/>
          </w:tcPr>
          <w:p w14:paraId="122895D9" w14:textId="19412823" w:rsidR="00BA496E" w:rsidRDefault="00BA496E" w:rsidP="001A5C91">
            <w:pPr>
              <w:pStyle w:val="details"/>
              <w:ind w:firstLine="0"/>
            </w:pPr>
            <w:r w:rsidRPr="001B3FA3">
              <w:t xml:space="preserve">SI word count: </w:t>
            </w:r>
          </w:p>
        </w:tc>
      </w:tr>
      <w:tr w:rsidR="00BA496E" w:rsidRPr="00FA5C57" w14:paraId="6EA9BDA9" w14:textId="77777777" w:rsidTr="009C4DBA">
        <w:tc>
          <w:tcPr>
            <w:tcW w:w="5000" w:type="pct"/>
          </w:tcPr>
          <w:p w14:paraId="171DD60F" w14:textId="77777777" w:rsidR="00BA496E" w:rsidRDefault="00BA496E" w:rsidP="001A5C91">
            <w:pPr>
              <w:pStyle w:val="details"/>
            </w:pPr>
          </w:p>
        </w:tc>
      </w:tr>
    </w:tbl>
    <w:p w14:paraId="00DDEFCA" w14:textId="77777777" w:rsidR="00EC604C" w:rsidRPr="00FA5C57" w:rsidRDefault="00EC604C" w:rsidP="001A5C91">
      <w:pPr>
        <w:pStyle w:val="details"/>
      </w:pPr>
    </w:p>
    <w:sectPr w:rsidR="00EC604C" w:rsidRPr="00FA5C57" w:rsidSect="009843C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58AB6" w14:textId="77777777" w:rsidR="00412680" w:rsidRDefault="00412680" w:rsidP="001A5C91">
      <w:r>
        <w:separator/>
      </w:r>
    </w:p>
  </w:endnote>
  <w:endnote w:type="continuationSeparator" w:id="0">
    <w:p w14:paraId="251F6D4B" w14:textId="77777777" w:rsidR="00412680" w:rsidRDefault="00412680" w:rsidP="001A5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lassico URW T OT">
    <w:altName w:val="Calibri"/>
    <w:panose1 w:val="02000000000000000000"/>
    <w:charset w:val="00"/>
    <w:family w:val="modern"/>
    <w:notTrueType/>
    <w:pitch w:val="variable"/>
    <w:sig w:usb0="800000AF" w:usb1="50002048"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CF58D" w14:textId="77777777" w:rsidR="00412680" w:rsidRDefault="00412680" w:rsidP="001A5C91">
      <w:r>
        <w:separator/>
      </w:r>
    </w:p>
  </w:footnote>
  <w:footnote w:type="continuationSeparator" w:id="0">
    <w:p w14:paraId="1A58D61C" w14:textId="77777777" w:rsidR="00412680" w:rsidRDefault="00412680" w:rsidP="001A5C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2ED5D" w14:textId="77777777" w:rsidR="00F4417A" w:rsidRDefault="00897D70" w:rsidP="001A5C91">
    <w:r>
      <w:rPr>
        <w:noProof/>
        <w:lang w:eastAsia="en-GB"/>
      </w:rPr>
      <w:drawing>
        <wp:inline distT="0" distB="0" distL="0" distR="0" wp14:anchorId="1E70177E" wp14:editId="4D41FBCA">
          <wp:extent cx="985520" cy="985520"/>
          <wp:effectExtent l="0" t="0" r="5080" b="5080"/>
          <wp:docPr id="2" name="Picture 2"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5520" cy="9855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360"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1F134EE1"/>
    <w:multiLevelType w:val="hybridMultilevel"/>
    <w:tmpl w:val="CD12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BF7735"/>
    <w:multiLevelType w:val="hybridMultilevel"/>
    <w:tmpl w:val="0D048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9"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E5C4744"/>
    <w:multiLevelType w:val="hybridMultilevel"/>
    <w:tmpl w:val="8FBC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10"/>
  </w:num>
  <w:num w:numId="3">
    <w:abstractNumId w:val="11"/>
  </w:num>
  <w:num w:numId="4">
    <w:abstractNumId w:val="5"/>
  </w:num>
  <w:num w:numId="5">
    <w:abstractNumId w:val="13"/>
  </w:num>
  <w:num w:numId="6">
    <w:abstractNumId w:val="3"/>
  </w:num>
  <w:num w:numId="7">
    <w:abstractNumId w:val="1"/>
  </w:num>
  <w:num w:numId="8">
    <w:abstractNumId w:val="2"/>
  </w:num>
  <w:num w:numId="9">
    <w:abstractNumId w:val="9"/>
  </w:num>
  <w:num w:numId="10">
    <w:abstractNumId w:val="0"/>
  </w:num>
  <w:num w:numId="11">
    <w:abstractNumId w:val="3"/>
  </w:num>
  <w:num w:numId="12">
    <w:abstractNumId w:val="2"/>
  </w:num>
  <w:num w:numId="13">
    <w:abstractNumId w:val="6"/>
  </w:num>
  <w:num w:numId="14">
    <w:abstractNumId w:val="7"/>
  </w:num>
  <w:num w:numId="15">
    <w:abstractNumId w:val="4"/>
  </w:num>
  <w:num w:numId="16">
    <w:abstractNumId w:val="12"/>
  </w:num>
  <w:num w:numId="17">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NK4FAL79ZFUtAAAA"/>
  </w:docVars>
  <w:rsids>
    <w:rsidRoot w:val="00672BB2"/>
    <w:rsid w:val="0000027A"/>
    <w:rsid w:val="00001F2A"/>
    <w:rsid w:val="00002A11"/>
    <w:rsid w:val="000367ED"/>
    <w:rsid w:val="000C2F59"/>
    <w:rsid w:val="000D2C72"/>
    <w:rsid w:val="000E34E4"/>
    <w:rsid w:val="000E397F"/>
    <w:rsid w:val="000E6C36"/>
    <w:rsid w:val="000F38C0"/>
    <w:rsid w:val="000F6149"/>
    <w:rsid w:val="0012095D"/>
    <w:rsid w:val="001320F2"/>
    <w:rsid w:val="00137473"/>
    <w:rsid w:val="00154CBD"/>
    <w:rsid w:val="001660BF"/>
    <w:rsid w:val="001A5C91"/>
    <w:rsid w:val="001B6450"/>
    <w:rsid w:val="001C1BE0"/>
    <w:rsid w:val="001C2417"/>
    <w:rsid w:val="001E1236"/>
    <w:rsid w:val="0021242A"/>
    <w:rsid w:val="00224D98"/>
    <w:rsid w:val="0024446B"/>
    <w:rsid w:val="002A6105"/>
    <w:rsid w:val="002B4305"/>
    <w:rsid w:val="002D173E"/>
    <w:rsid w:val="002D2AD5"/>
    <w:rsid w:val="002D59E0"/>
    <w:rsid w:val="002D5BD3"/>
    <w:rsid w:val="003079F4"/>
    <w:rsid w:val="00327ABB"/>
    <w:rsid w:val="00333BE1"/>
    <w:rsid w:val="00345218"/>
    <w:rsid w:val="00382EE6"/>
    <w:rsid w:val="003B263B"/>
    <w:rsid w:val="003B4B30"/>
    <w:rsid w:val="003C27EC"/>
    <w:rsid w:val="00412680"/>
    <w:rsid w:val="004174B0"/>
    <w:rsid w:val="004176BD"/>
    <w:rsid w:val="004654EE"/>
    <w:rsid w:val="004B410B"/>
    <w:rsid w:val="004C54F7"/>
    <w:rsid w:val="004E2361"/>
    <w:rsid w:val="005256DB"/>
    <w:rsid w:val="005327BE"/>
    <w:rsid w:val="00583EF6"/>
    <w:rsid w:val="005928D7"/>
    <w:rsid w:val="005B1478"/>
    <w:rsid w:val="005C03C6"/>
    <w:rsid w:val="005D01E4"/>
    <w:rsid w:val="005D4028"/>
    <w:rsid w:val="00672BB2"/>
    <w:rsid w:val="00690926"/>
    <w:rsid w:val="006B6402"/>
    <w:rsid w:val="006C0937"/>
    <w:rsid w:val="0072466E"/>
    <w:rsid w:val="007409C1"/>
    <w:rsid w:val="00742C51"/>
    <w:rsid w:val="007526C2"/>
    <w:rsid w:val="00754C31"/>
    <w:rsid w:val="00765333"/>
    <w:rsid w:val="007D2171"/>
    <w:rsid w:val="007E5AA6"/>
    <w:rsid w:val="00831DB2"/>
    <w:rsid w:val="00834BDF"/>
    <w:rsid w:val="008743C9"/>
    <w:rsid w:val="00897D70"/>
    <w:rsid w:val="009304CB"/>
    <w:rsid w:val="009843C7"/>
    <w:rsid w:val="009849E0"/>
    <w:rsid w:val="00992A05"/>
    <w:rsid w:val="009C4DBA"/>
    <w:rsid w:val="009E771E"/>
    <w:rsid w:val="009E7D2C"/>
    <w:rsid w:val="00A04E9D"/>
    <w:rsid w:val="00A601B3"/>
    <w:rsid w:val="00A61ABA"/>
    <w:rsid w:val="00A62D02"/>
    <w:rsid w:val="00A86458"/>
    <w:rsid w:val="00AB17A6"/>
    <w:rsid w:val="00AC273D"/>
    <w:rsid w:val="00AF0AD5"/>
    <w:rsid w:val="00BA18F3"/>
    <w:rsid w:val="00BA233C"/>
    <w:rsid w:val="00BA496E"/>
    <w:rsid w:val="00BB454E"/>
    <w:rsid w:val="00C049A6"/>
    <w:rsid w:val="00C1391F"/>
    <w:rsid w:val="00C27106"/>
    <w:rsid w:val="00C61D10"/>
    <w:rsid w:val="00C645E2"/>
    <w:rsid w:val="00CE2991"/>
    <w:rsid w:val="00D01C81"/>
    <w:rsid w:val="00D60D7A"/>
    <w:rsid w:val="00DA3EAC"/>
    <w:rsid w:val="00DA442E"/>
    <w:rsid w:val="00DA774C"/>
    <w:rsid w:val="00DB6642"/>
    <w:rsid w:val="00DC487B"/>
    <w:rsid w:val="00DF6C8C"/>
    <w:rsid w:val="00E13BF7"/>
    <w:rsid w:val="00E1708B"/>
    <w:rsid w:val="00E665A6"/>
    <w:rsid w:val="00EC1A97"/>
    <w:rsid w:val="00EC2D96"/>
    <w:rsid w:val="00EC604C"/>
    <w:rsid w:val="00ED6232"/>
    <w:rsid w:val="00EE6CB6"/>
    <w:rsid w:val="00EF7294"/>
    <w:rsid w:val="00F101BF"/>
    <w:rsid w:val="00F11306"/>
    <w:rsid w:val="00F132A5"/>
    <w:rsid w:val="00F20EC4"/>
    <w:rsid w:val="00F4417A"/>
    <w:rsid w:val="00F84E6E"/>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A5C91"/>
    <w:pPr>
      <w:spacing w:after="120"/>
    </w:pPr>
    <w:rPr>
      <w:rFonts w:eastAsia="Times New Roman" w:cs="Calibri"/>
      <w:bCs/>
      <w:sz w:val="24"/>
      <w:szCs w:val="24"/>
      <w:lang w:val="en-GB"/>
    </w:rPr>
  </w:style>
  <w:style w:type="paragraph" w:styleId="Heading1">
    <w:name w:val="heading 1"/>
    <w:basedOn w:val="Normal"/>
    <w:next w:val="Normal"/>
    <w:link w:val="Heading1Char"/>
    <w:uiPriority w:val="9"/>
    <w:qFormat/>
    <w:rsid w:val="001C1BE0"/>
    <w:pPr>
      <w:keepNext/>
      <w:keepLines/>
      <w:spacing w:before="480" w:after="0"/>
      <w:outlineLvl w:val="0"/>
    </w:pPr>
    <w:rPr>
      <w:rFonts w:ascii="Cambria" w:eastAsia="MS Gothic" w:hAnsi="Cambria"/>
      <w:b/>
      <w:bCs w:val="0"/>
      <w:color w:val="345A8A"/>
      <w:sz w:val="32"/>
      <w:szCs w:val="32"/>
    </w:rPr>
  </w:style>
  <w:style w:type="paragraph" w:styleId="Heading2">
    <w:name w:val="heading 2"/>
    <w:basedOn w:val="Normal"/>
    <w:next w:val="Normal"/>
    <w:link w:val="Heading2Char"/>
    <w:uiPriority w:val="9"/>
    <w:unhideWhenUsed/>
    <w:qFormat/>
    <w:rsid w:val="0021242A"/>
    <w:pPr>
      <w:keepNext/>
      <w:keepLines/>
      <w:spacing w:before="200" w:after="0"/>
      <w:outlineLvl w:val="1"/>
    </w:pPr>
    <w:rPr>
      <w:rFonts w:ascii="Cambria" w:eastAsia="MS Gothic" w:hAnsi="Cambria"/>
      <w:b/>
      <w:bCs w:val="0"/>
      <w:color w:val="4F81BD"/>
      <w:sz w:val="28"/>
      <w:szCs w:val="26"/>
    </w:rPr>
  </w:style>
  <w:style w:type="paragraph" w:styleId="Heading3">
    <w:name w:val="heading 3"/>
    <w:basedOn w:val="Normal"/>
    <w:next w:val="Normal"/>
    <w:link w:val="Heading3Char"/>
    <w:uiPriority w:val="9"/>
    <w:unhideWhenUsed/>
    <w:qFormat/>
    <w:rsid w:val="0021242A"/>
    <w:pPr>
      <w:keepNext/>
      <w:keepLines/>
      <w:spacing w:before="200" w:after="0"/>
      <w:outlineLvl w:val="2"/>
    </w:pPr>
    <w:rPr>
      <w:rFonts w:ascii="Cambria" w:eastAsia="MS Gothic" w:hAnsi="Cambria"/>
      <w:b/>
      <w:bCs w:val="0"/>
      <w:color w:val="4F81BD"/>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val="0"/>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1C1BE0"/>
    <w:rPr>
      <w:rFonts w:ascii="Cambria" w:eastAsia="MS Gothic" w:hAnsi="Cambria" w:cs="Times New Roman"/>
      <w:b/>
      <w:bCs/>
      <w:color w:val="345A8A"/>
      <w:sz w:val="32"/>
      <w:szCs w:val="32"/>
    </w:rPr>
  </w:style>
  <w:style w:type="paragraph" w:styleId="Title">
    <w:name w:val="Title"/>
    <w:basedOn w:val="Normal"/>
    <w:next w:val="Normal"/>
    <w:link w:val="TitleChar"/>
    <w:uiPriority w:val="10"/>
    <w:qFormat/>
    <w:rsid w:val="001C1BE0"/>
    <w:pPr>
      <w:pBdr>
        <w:bottom w:val="single" w:sz="8" w:space="4" w:color="4F81BD"/>
      </w:pBd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1C1BE0"/>
    <w:rPr>
      <w:rFonts w:ascii="Cambria" w:eastAsia="MS Gothic" w:hAnsi="Cambria" w:cs="Times New Roman"/>
      <w:color w:val="17365D"/>
      <w:spacing w:val="5"/>
      <w:kern w:val="28"/>
      <w:sz w:val="52"/>
      <w:szCs w:val="52"/>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1242A"/>
    <w:rPr>
      <w:rFonts w:ascii="Cambria" w:eastAsia="MS Gothic" w:hAnsi="Cambria" w:cs="Times New Roman"/>
      <w:b/>
      <w:bCs/>
      <w:color w:val="4F81BD"/>
      <w:sz w:val="28"/>
      <w:szCs w:val="26"/>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21242A"/>
    <w:rPr>
      <w:rFonts w:ascii="Cambria" w:eastAsia="MS Gothic" w:hAnsi="Cambria" w:cs="Times New Roman"/>
      <w:b/>
      <w:bCs/>
      <w:color w:val="4F81BD"/>
      <w:sz w:val="24"/>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styleId="ListParagraph">
    <w:name w:val="List Paragraph"/>
    <w:basedOn w:val="Normal"/>
    <w:uiPriority w:val="34"/>
    <w:qFormat/>
    <w:rsid w:val="007D2171"/>
    <w:pPr>
      <w:ind w:left="720"/>
      <w:contextualSpacing/>
    </w:pPr>
  </w:style>
  <w:style w:type="paragraph" w:styleId="Caption">
    <w:name w:val="caption"/>
    <w:basedOn w:val="Normal"/>
    <w:next w:val="Normal"/>
    <w:uiPriority w:val="35"/>
    <w:unhideWhenUsed/>
    <w:qFormat/>
    <w:rsid w:val="000F6149"/>
    <w:pPr>
      <w:spacing w:after="200"/>
    </w:pPr>
    <w:rPr>
      <w:i/>
      <w:iCs/>
      <w:color w:val="44546A" w:themeColor="text2"/>
    </w:rPr>
  </w:style>
  <w:style w:type="paragraph" w:customStyle="1" w:styleId="details">
    <w:name w:val="details"/>
    <w:basedOn w:val="Normal"/>
    <w:qFormat/>
    <w:rsid w:val="002D5BD3"/>
    <w:pPr>
      <w:shd w:val="pct15" w:color="auto" w:fill="auto"/>
      <w:spacing w:line="360" w:lineRule="auto"/>
      <w:ind w:firstLine="720"/>
    </w:pPr>
    <w:rPr>
      <w:rFonts w:asciiTheme="minorHAnsi" w:hAnsiTheme="minorHAnsi" w:cstheme="minorHAns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 w:id="207712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6</Pages>
  <Words>398</Words>
  <Characters>22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64</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osaria Cercola</cp:lastModifiedBy>
  <cp:revision>11</cp:revision>
  <dcterms:created xsi:type="dcterms:W3CDTF">2021-04-27T13:47:00Z</dcterms:created>
  <dcterms:modified xsi:type="dcterms:W3CDTF">2022-11-08T08:52:00Z</dcterms:modified>
</cp:coreProperties>
</file>